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8E301A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8E301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E301A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8E301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E301A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8E301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E301A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8E301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E301A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FC469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897"/>
        </w:trPr>
        <w:tc>
          <w:tcPr>
            <w:tcW w:w="1608" w:type="dxa"/>
            <w:vAlign w:val="center"/>
          </w:tcPr>
          <w:p w14:paraId="285977BE" w14:textId="1FBF9157" w:rsidR="00D20C7E" w:rsidRPr="00D20C7E" w:rsidRDefault="006460FD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Undertake the 1st management review and select a Certification Body</w:t>
            </w:r>
          </w:p>
        </w:tc>
        <w:tc>
          <w:tcPr>
            <w:tcW w:w="3685" w:type="dxa"/>
            <w:vAlign w:val="center"/>
          </w:tcPr>
          <w:p w14:paraId="5C7FADDF" w14:textId="70ACF5AF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 xml:space="preserve">The </w:t>
            </w:r>
            <w:r>
              <w:rPr>
                <w:rFonts w:cs="Segoe UI"/>
                <w:sz w:val="18"/>
                <w:szCs w:val="14"/>
              </w:rPr>
              <w:t xml:space="preserve">review </w:t>
            </w:r>
            <w:r w:rsidRPr="006460FD">
              <w:rPr>
                <w:rFonts w:cs="Segoe UI"/>
                <w:sz w:val="18"/>
                <w:szCs w:val="14"/>
              </w:rPr>
              <w:t xml:space="preserve">meetings will provide useful insight into the organization’s processes and enable the management team to respond accordingly. </w:t>
            </w:r>
          </w:p>
          <w:p w14:paraId="293E35D4" w14:textId="77777777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1DC861BF" w14:textId="3DA4E06E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 xml:space="preserve">It is imperative that the Top management fully understand and appreciate the requirements under clause 9.3 and subclauses 9.3.2 and 9.3.3 of ISO 9001:2015. </w:t>
            </w:r>
          </w:p>
          <w:p w14:paraId="0B537DD5" w14:textId="025533FD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98C2D55" w14:textId="4C612F87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Heads of Dept</w:t>
            </w:r>
          </w:p>
          <w:p w14:paraId="47693345" w14:textId="77777777" w:rsidR="00F61DE4" w:rsidRDefault="00F61DE4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4BF271AF" w14:textId="77777777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Top Management</w:t>
            </w:r>
          </w:p>
          <w:p w14:paraId="2F4396B4" w14:textId="77777777" w:rsidR="00F61DE4" w:rsidRDefault="00F61DE4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6328E4A" w14:textId="29E0C71E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Management Representative</w:t>
            </w:r>
          </w:p>
          <w:p w14:paraId="48F9AC4B" w14:textId="77777777" w:rsidR="00F61DE4" w:rsidRDefault="00F61DE4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7A3BA4CA" w14:textId="77777777" w:rsidR="00F61DE4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 xml:space="preserve">Process owners </w:t>
            </w:r>
          </w:p>
          <w:p w14:paraId="438DFAD4" w14:textId="77777777" w:rsidR="00F61DE4" w:rsidRDefault="00F61DE4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1D0F04A3" w14:textId="5D2DDD41" w:rsidR="00D20C7E" w:rsidRPr="00D20C7E" w:rsidRDefault="00230B2E" w:rsidP="00055D11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9379BE" w14:textId="74E10DBE" w:rsidR="00512F6A" w:rsidRDefault="006460FD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Prioritized gap analysis action plan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0E795F5E" w14:textId="3A853D09" w:rsidR="00D20C7E" w:rsidRDefault="006460FD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 xml:space="preserve">Management review agenda </w:t>
            </w:r>
            <w:r>
              <w:rPr>
                <w:rFonts w:cs="Segoe UI"/>
                <w:sz w:val="18"/>
                <w:szCs w:val="14"/>
              </w:rPr>
              <w:t>and minutes</w:t>
            </w:r>
          </w:p>
          <w:p w14:paraId="67BE5A83" w14:textId="77777777" w:rsidR="00512F6A" w:rsidRDefault="00512F6A" w:rsidP="00512F6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43193CA" w14:textId="175B25C5" w:rsidR="00D20C7E" w:rsidRPr="00D20C7E" w:rsidRDefault="006460FD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Selection of suitable Certification Body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8E301A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8E301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E301A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8E301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E301A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D35335" w:rsidRPr="00D20C7E" w14:paraId="4C9A8445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C0191CF" w14:textId="26EB747C" w:rsidR="00D35335" w:rsidRPr="00D35335" w:rsidRDefault="006460FD" w:rsidP="00D35335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 member of Top management chairs the meeting, i</w:t>
            </w:r>
            <w:r w:rsidRPr="006460FD">
              <w:rPr>
                <w:rFonts w:cs="Segoe UI"/>
                <w:sz w:val="18"/>
                <w:szCs w:val="14"/>
              </w:rPr>
              <w:t xml:space="preserve">t is important that </w:t>
            </w:r>
            <w:r>
              <w:rPr>
                <w:rFonts w:cs="Segoe UI"/>
                <w:sz w:val="18"/>
                <w:szCs w:val="14"/>
              </w:rPr>
              <w:t xml:space="preserve">someone from this tier of management always </w:t>
            </w:r>
            <w:r w:rsidRPr="006460FD">
              <w:rPr>
                <w:rFonts w:cs="Segoe UI"/>
                <w:sz w:val="18"/>
                <w:szCs w:val="14"/>
              </w:rPr>
              <w:t>chair</w:t>
            </w:r>
            <w:r>
              <w:rPr>
                <w:rFonts w:cs="Segoe UI"/>
                <w:sz w:val="18"/>
                <w:szCs w:val="14"/>
              </w:rPr>
              <w:t>s</w:t>
            </w:r>
            <w:r w:rsidRPr="006460FD">
              <w:rPr>
                <w:rFonts w:cs="Segoe UI"/>
                <w:sz w:val="18"/>
                <w:szCs w:val="14"/>
              </w:rPr>
              <w:t xml:space="preserve"> the management review meeting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3436C33" w14:textId="77777777" w:rsidR="00D35335" w:rsidRPr="00D20C7E" w:rsidRDefault="00D35335" w:rsidP="00D35335">
            <w:pPr>
              <w:pStyle w:val="TableText"/>
              <w:rPr>
                <w:rFonts w:cs="Arial"/>
              </w:rPr>
            </w:pPr>
          </w:p>
        </w:tc>
      </w:tr>
      <w:tr w:rsidR="00C369A0" w:rsidRPr="00D20C7E" w14:paraId="43CDAAE3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0E1F790" w14:textId="08D981CD" w:rsidR="00C369A0" w:rsidRPr="00D35335" w:rsidRDefault="006460FD" w:rsidP="00D35335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>Check that the results of the gap analysis and the actions to bridge the gaps have been</w:t>
            </w:r>
            <w:r>
              <w:rPr>
                <w:rFonts w:cs="Arial"/>
                <w:sz w:val="18"/>
              </w:rPr>
              <w:t xml:space="preserve"> </w:t>
            </w:r>
            <w:r w:rsidRPr="00D35335">
              <w:rPr>
                <w:rFonts w:cs="Arial"/>
                <w:sz w:val="18"/>
              </w:rPr>
              <w:t xml:space="preserve">reported to </w:t>
            </w:r>
            <w:r>
              <w:rPr>
                <w:rFonts w:cs="Arial"/>
                <w:sz w:val="18"/>
              </w:rPr>
              <w:t>T</w:t>
            </w:r>
            <w:r w:rsidRPr="00D35335">
              <w:rPr>
                <w:rFonts w:cs="Arial"/>
                <w:sz w:val="18"/>
              </w:rPr>
              <w:t>op management and that management</w:t>
            </w:r>
            <w:r>
              <w:rPr>
                <w:rFonts w:cs="Arial"/>
                <w:sz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E33DFB" w14:textId="77777777" w:rsidR="00C369A0" w:rsidRPr="00D20C7E" w:rsidRDefault="00C369A0" w:rsidP="00D35335">
            <w:pPr>
              <w:pStyle w:val="TableText"/>
              <w:rPr>
                <w:rFonts w:cs="Arial"/>
              </w:rPr>
            </w:pPr>
          </w:p>
        </w:tc>
      </w:tr>
      <w:tr w:rsidR="00C369A0" w:rsidRPr="00D20C7E" w14:paraId="51A2973A" w14:textId="77777777" w:rsidTr="008F6F7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371FABBD" w14:textId="585E899A" w:rsidR="00C369A0" w:rsidRPr="00C369A0" w:rsidRDefault="006460FD" w:rsidP="00D35335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ve </w:t>
            </w:r>
            <w:r w:rsidRPr="006460FD">
              <w:rPr>
                <w:rFonts w:cs="Segoe UI"/>
                <w:sz w:val="18"/>
                <w:szCs w:val="14"/>
              </w:rPr>
              <w:t>perform</w:t>
            </w:r>
            <w:r>
              <w:rPr>
                <w:rFonts w:cs="Segoe UI"/>
                <w:sz w:val="18"/>
                <w:szCs w:val="14"/>
              </w:rPr>
              <w:t>ed</w:t>
            </w:r>
            <w:r w:rsidRPr="006460FD">
              <w:rPr>
                <w:rFonts w:cs="Segoe UI"/>
                <w:sz w:val="18"/>
                <w:szCs w:val="14"/>
              </w:rPr>
              <w:t xml:space="preserve"> a review of the gap analysis results</w:t>
            </w:r>
            <w:r>
              <w:rPr>
                <w:rFonts w:cs="Segoe UI"/>
                <w:sz w:val="18"/>
                <w:szCs w:val="14"/>
              </w:rPr>
              <w:t xml:space="preserve"> and approved the action plan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0C3D90" w14:textId="77777777" w:rsidR="00C369A0" w:rsidRPr="00D20C7E" w:rsidRDefault="00C369A0" w:rsidP="00D35335">
            <w:pPr>
              <w:pStyle w:val="TableText"/>
              <w:rPr>
                <w:rFonts w:cs="Arial"/>
              </w:rPr>
            </w:pPr>
          </w:p>
        </w:tc>
      </w:tr>
      <w:tr w:rsidR="00C369A0" w:rsidRPr="00D20C7E" w14:paraId="400B6035" w14:textId="77777777" w:rsidTr="008F6F7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6B7B7589" w14:textId="77FBC38B" w:rsidR="00C369A0" w:rsidRPr="00C369A0" w:rsidRDefault="006460FD" w:rsidP="00D35335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ve </w:t>
            </w:r>
            <w:r w:rsidRPr="006460FD">
              <w:rPr>
                <w:rFonts w:cs="Segoe UI"/>
                <w:sz w:val="18"/>
                <w:szCs w:val="14"/>
              </w:rPr>
              <w:t>identif</w:t>
            </w:r>
            <w:r>
              <w:rPr>
                <w:rFonts w:cs="Segoe UI"/>
                <w:sz w:val="18"/>
                <w:szCs w:val="14"/>
              </w:rPr>
              <w:t>ied</w:t>
            </w:r>
            <w:r w:rsidRPr="006460FD">
              <w:rPr>
                <w:rFonts w:cs="Segoe UI"/>
                <w:sz w:val="18"/>
                <w:szCs w:val="14"/>
              </w:rPr>
              <w:t xml:space="preserve"> areas of weakness</w:t>
            </w:r>
            <w:r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A58E9B9" w14:textId="77777777" w:rsidR="00C369A0" w:rsidRPr="00D20C7E" w:rsidRDefault="00C369A0" w:rsidP="00D35335">
            <w:pPr>
              <w:pStyle w:val="TableText"/>
              <w:rPr>
                <w:rFonts w:cs="Arial"/>
              </w:rPr>
            </w:pPr>
          </w:p>
        </w:tc>
      </w:tr>
      <w:tr w:rsidR="00D35335" w:rsidRPr="00D20C7E" w14:paraId="26430FEC" w14:textId="77777777" w:rsidTr="008F6F7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196E168D" w14:textId="29CC3A8E" w:rsidR="00D35335" w:rsidRPr="00D35335" w:rsidRDefault="006460FD" w:rsidP="00D35335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>have</w:t>
            </w:r>
            <w:r w:rsidRPr="006460FD">
              <w:rPr>
                <w:rFonts w:cs="Segoe UI"/>
                <w:sz w:val="18"/>
                <w:szCs w:val="14"/>
              </w:rPr>
              <w:t xml:space="preserve"> prioritize</w:t>
            </w:r>
            <w:r>
              <w:rPr>
                <w:rFonts w:cs="Segoe UI"/>
                <w:sz w:val="18"/>
                <w:szCs w:val="14"/>
              </w:rPr>
              <w:t>d</w:t>
            </w:r>
            <w:r w:rsidRPr="006460FD">
              <w:rPr>
                <w:rFonts w:cs="Segoe UI"/>
                <w:sz w:val="18"/>
                <w:szCs w:val="14"/>
              </w:rPr>
              <w:t xml:space="preserve"> the gaps observed</w:t>
            </w:r>
            <w:r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F63E488" w14:textId="77777777" w:rsidR="00D35335" w:rsidRPr="00D20C7E" w:rsidRDefault="00D35335" w:rsidP="00D35335">
            <w:pPr>
              <w:pStyle w:val="TableText"/>
              <w:rPr>
                <w:rFonts w:cs="Arial"/>
              </w:rPr>
            </w:pPr>
          </w:p>
        </w:tc>
      </w:tr>
      <w:tr w:rsidR="00D35335" w:rsidRPr="00D20C7E" w14:paraId="71585266" w14:textId="77777777" w:rsidTr="008F6F7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10162C93" w14:textId="31E7C013" w:rsidR="00D35335" w:rsidRPr="00D35335" w:rsidRDefault="006460FD" w:rsidP="00D35335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s </w:t>
            </w:r>
            <w:r w:rsidRPr="006460FD">
              <w:rPr>
                <w:rFonts w:cs="Segoe UI"/>
                <w:sz w:val="18"/>
                <w:szCs w:val="14"/>
              </w:rPr>
              <w:t>authorise</w:t>
            </w:r>
            <w:r>
              <w:rPr>
                <w:rFonts w:cs="Segoe UI"/>
                <w:sz w:val="18"/>
                <w:szCs w:val="14"/>
              </w:rPr>
              <w:t>d</w:t>
            </w:r>
            <w:r w:rsidRPr="006460FD">
              <w:rPr>
                <w:rFonts w:cs="Segoe UI"/>
                <w:sz w:val="18"/>
                <w:szCs w:val="14"/>
              </w:rPr>
              <w:t xml:space="preserve"> </w:t>
            </w:r>
            <w:r>
              <w:rPr>
                <w:rFonts w:cs="Segoe UI"/>
                <w:sz w:val="18"/>
                <w:szCs w:val="14"/>
              </w:rPr>
              <w:t xml:space="preserve">any </w:t>
            </w:r>
            <w:r w:rsidRPr="006460FD">
              <w:rPr>
                <w:rFonts w:cs="Segoe UI"/>
                <w:sz w:val="18"/>
                <w:szCs w:val="14"/>
              </w:rPr>
              <w:t>corrective action as required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DB8B082" w14:textId="77777777" w:rsidR="00D35335" w:rsidRPr="00D20C7E" w:rsidRDefault="00D35335" w:rsidP="00D35335">
            <w:pPr>
              <w:pStyle w:val="TableText"/>
              <w:rPr>
                <w:rFonts w:cs="Arial"/>
              </w:rPr>
            </w:pPr>
          </w:p>
        </w:tc>
      </w:tr>
      <w:tr w:rsidR="00AE6249" w:rsidRPr="00D20C7E" w14:paraId="5B3EFD26" w14:textId="77777777" w:rsidTr="008F6F7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7E0677DE" w14:textId="62B066A5" w:rsidR="00AE6249" w:rsidRPr="00D35335" w:rsidRDefault="00AE6249" w:rsidP="00D35335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Check that the QMS Implementation Team have received a copy of the </w:t>
            </w:r>
            <w:r>
              <w:rPr>
                <w:rFonts w:cs="Segoe UI"/>
                <w:sz w:val="18"/>
                <w:szCs w:val="14"/>
              </w:rPr>
              <w:t>approved gap analysis action plan</w:t>
            </w:r>
            <w:r w:rsidR="008F6F76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931816C" w14:textId="77777777" w:rsidR="00AE6249" w:rsidRPr="00D20C7E" w:rsidRDefault="00AE6249" w:rsidP="00D35335">
            <w:pPr>
              <w:pStyle w:val="TableText"/>
              <w:rPr>
                <w:rFonts w:cs="Arial"/>
              </w:rPr>
            </w:pPr>
          </w:p>
        </w:tc>
      </w:tr>
      <w:tr w:rsidR="00D35335" w:rsidRPr="00D20C7E" w14:paraId="5549F95E" w14:textId="77777777" w:rsidTr="006460F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62"/>
        </w:trPr>
        <w:tc>
          <w:tcPr>
            <w:tcW w:w="5293" w:type="dxa"/>
            <w:shd w:val="clear" w:color="auto" w:fill="auto"/>
            <w:vAlign w:val="center"/>
          </w:tcPr>
          <w:p w14:paraId="0C432F85" w14:textId="5D759154" w:rsid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ve reviewed options and quotes from suitable </w:t>
            </w:r>
            <w:r w:rsidRPr="006460FD">
              <w:rPr>
                <w:rFonts w:cs="Segoe UI"/>
                <w:sz w:val="18"/>
                <w:szCs w:val="14"/>
              </w:rPr>
              <w:t>Certification Bod</w:t>
            </w:r>
            <w:r>
              <w:rPr>
                <w:rFonts w:cs="Segoe UI"/>
                <w:sz w:val="18"/>
                <w:szCs w:val="14"/>
              </w:rPr>
              <w:t>ies. S</w:t>
            </w:r>
            <w:r w:rsidRPr="006460FD">
              <w:rPr>
                <w:rFonts w:cs="Segoe UI"/>
                <w:sz w:val="18"/>
                <w:szCs w:val="14"/>
              </w:rPr>
              <w:t>election criteria should include:</w:t>
            </w:r>
          </w:p>
          <w:p w14:paraId="5B0365F3" w14:textId="77777777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882A908" w14:textId="77777777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· Must have clients from your industry (i.e. your competitors)</w:t>
            </w:r>
          </w:p>
          <w:p w14:paraId="179B55BA" w14:textId="77777777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· Must offer CVs of their auditors for review</w:t>
            </w:r>
          </w:p>
          <w:p w14:paraId="3D346E6D" w14:textId="77777777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· Must deliver well-crafted nonconformity statements</w:t>
            </w:r>
          </w:p>
          <w:p w14:paraId="2160CE02" w14:textId="77777777" w:rsid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1F7D2BBC" w14:textId="2C6B09B9" w:rsidR="006460FD" w:rsidRPr="006460FD" w:rsidRDefault="006460FD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Information on selecting a certification body is available:</w:t>
            </w:r>
          </w:p>
          <w:p w14:paraId="3B412122" w14:textId="20038080" w:rsidR="00D35335" w:rsidRPr="00D35335" w:rsidRDefault="006460FD" w:rsidP="006460FD">
            <w:pPr>
              <w:pStyle w:val="TableText"/>
              <w:jc w:val="left"/>
              <w:rPr>
                <w:rFonts w:cs="Arial"/>
                <w:sz w:val="18"/>
              </w:rPr>
            </w:pPr>
            <w:hyperlink r:id="rId7" w:history="1">
              <w:r w:rsidRPr="00C62C8C">
                <w:rPr>
                  <w:rStyle w:val="Hyperlink"/>
                  <w:rFonts w:cs="Segoe UI"/>
                  <w:sz w:val="18"/>
                  <w:szCs w:val="14"/>
                </w:rPr>
                <w:t>http://www.iso.org/iso/home/standards/certification.htm</w:t>
              </w:r>
            </w:hyperlink>
          </w:p>
        </w:tc>
        <w:tc>
          <w:tcPr>
            <w:tcW w:w="3827" w:type="dxa"/>
            <w:shd w:val="clear" w:color="auto" w:fill="auto"/>
            <w:vAlign w:val="center"/>
          </w:tcPr>
          <w:p w14:paraId="4CA0F0FD" w14:textId="77777777" w:rsidR="00D35335" w:rsidRPr="00D20C7E" w:rsidRDefault="00D35335" w:rsidP="00D35335">
            <w:pPr>
              <w:pStyle w:val="TableText"/>
              <w:rPr>
                <w:rFonts w:cs="Arial"/>
              </w:rPr>
            </w:pPr>
          </w:p>
        </w:tc>
      </w:tr>
      <w:tr w:rsidR="00D35335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A51064D" w:rsidR="00D35335" w:rsidRPr="00D20C7E" w:rsidRDefault="00320B1B" w:rsidP="00D35335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D35335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D35335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8"/>
      <w:headerReference w:type="default" r:id="rId9"/>
      <w:footerReference w:type="default" r:id="rId10"/>
      <w:headerReference w:type="first" r:id="rId11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18EFD" w14:textId="77777777" w:rsidR="003622D8" w:rsidRDefault="003622D8">
      <w:r>
        <w:separator/>
      </w:r>
    </w:p>
  </w:endnote>
  <w:endnote w:type="continuationSeparator" w:id="0">
    <w:p w14:paraId="53FB6EF3" w14:textId="77777777" w:rsidR="003622D8" w:rsidRDefault="003622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8E301A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8E301A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8E301A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8E301A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8E301A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8E301A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8E301A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8E301A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8E301A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53028" w14:textId="77777777" w:rsidR="003622D8" w:rsidRDefault="003622D8">
      <w:r>
        <w:separator/>
      </w:r>
    </w:p>
  </w:footnote>
  <w:footnote w:type="continuationSeparator" w:id="0">
    <w:p w14:paraId="2DFCD7FB" w14:textId="77777777" w:rsidR="003622D8" w:rsidRDefault="003622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A66285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8E301A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395A5163" w:rsidR="00486C7C" w:rsidRPr="00F7041D" w:rsidRDefault="00A66285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20331D7D" wp14:editId="5766E799">
                <wp:extent cx="2028825" cy="561592"/>
                <wp:effectExtent l="0" t="0" r="0" b="0"/>
                <wp:docPr id="1351759407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1106" cy="5649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2C2016B9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6460FD">
            <w:rPr>
              <w:rFonts w:ascii="Arial" w:hAnsi="Arial" w:cs="Arial"/>
              <w:b/>
              <w:sz w:val="32"/>
              <w:szCs w:val="18"/>
            </w:rPr>
            <w:t>5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8E301A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131A23F0" w:rsidR="00486C7C" w:rsidRPr="001618E1" w:rsidRDefault="006460FD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</w:rPr>
            <w:t>Management Review 1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807623663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636181819">
    <w:abstractNumId w:val="1"/>
  </w:num>
  <w:num w:numId="3" w16cid:durableId="1399859840">
    <w:abstractNumId w:val="3"/>
  </w:num>
  <w:num w:numId="4" w16cid:durableId="700013632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kFAN1NUQo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453F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6733"/>
    <w:rsid w:val="00157D6E"/>
    <w:rsid w:val="00163F42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300398"/>
    <w:rsid w:val="00305744"/>
    <w:rsid w:val="00307456"/>
    <w:rsid w:val="00313A07"/>
    <w:rsid w:val="0031680C"/>
    <w:rsid w:val="00320B1B"/>
    <w:rsid w:val="00320EC0"/>
    <w:rsid w:val="00324527"/>
    <w:rsid w:val="00324671"/>
    <w:rsid w:val="00353BEA"/>
    <w:rsid w:val="003622D8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C1C14"/>
    <w:rsid w:val="005C525E"/>
    <w:rsid w:val="005E1C07"/>
    <w:rsid w:val="005E7872"/>
    <w:rsid w:val="005F5CE7"/>
    <w:rsid w:val="00606695"/>
    <w:rsid w:val="006125DC"/>
    <w:rsid w:val="00616549"/>
    <w:rsid w:val="00620976"/>
    <w:rsid w:val="006238E8"/>
    <w:rsid w:val="00631B84"/>
    <w:rsid w:val="00643D60"/>
    <w:rsid w:val="00644E3C"/>
    <w:rsid w:val="006460FD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8318D1"/>
    <w:rsid w:val="008340A1"/>
    <w:rsid w:val="00837C92"/>
    <w:rsid w:val="00843E94"/>
    <w:rsid w:val="00870758"/>
    <w:rsid w:val="0087225B"/>
    <w:rsid w:val="008722BF"/>
    <w:rsid w:val="00885912"/>
    <w:rsid w:val="00895BCA"/>
    <w:rsid w:val="00896DD0"/>
    <w:rsid w:val="008C0BC3"/>
    <w:rsid w:val="008D4CF1"/>
    <w:rsid w:val="008E301A"/>
    <w:rsid w:val="008F0BC0"/>
    <w:rsid w:val="008F3B07"/>
    <w:rsid w:val="008F4D6B"/>
    <w:rsid w:val="008F5FC1"/>
    <w:rsid w:val="008F6F76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2DD5"/>
    <w:rsid w:val="009A7498"/>
    <w:rsid w:val="009C0423"/>
    <w:rsid w:val="009D0DFF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285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A1391"/>
    <w:rsid w:val="00AA1503"/>
    <w:rsid w:val="00AA7779"/>
    <w:rsid w:val="00AB2BFD"/>
    <w:rsid w:val="00AB6F6C"/>
    <w:rsid w:val="00AC3AE8"/>
    <w:rsid w:val="00AC4D63"/>
    <w:rsid w:val="00AD1F79"/>
    <w:rsid w:val="00AE2B60"/>
    <w:rsid w:val="00AE5062"/>
    <w:rsid w:val="00AE6249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03DC"/>
    <w:rsid w:val="00B633ED"/>
    <w:rsid w:val="00B6675B"/>
    <w:rsid w:val="00B7524E"/>
    <w:rsid w:val="00B8029B"/>
    <w:rsid w:val="00B85E25"/>
    <w:rsid w:val="00B9023F"/>
    <w:rsid w:val="00B90CC1"/>
    <w:rsid w:val="00BA4FE4"/>
    <w:rsid w:val="00BC58B3"/>
    <w:rsid w:val="00BD3E97"/>
    <w:rsid w:val="00BD6F7E"/>
    <w:rsid w:val="00BD75A7"/>
    <w:rsid w:val="00BD7BD1"/>
    <w:rsid w:val="00BE0258"/>
    <w:rsid w:val="00BE1D91"/>
    <w:rsid w:val="00BF27B4"/>
    <w:rsid w:val="00BF5EF6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369A0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9471A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52D15"/>
    <w:rsid w:val="00D62F22"/>
    <w:rsid w:val="00D66204"/>
    <w:rsid w:val="00D6736D"/>
    <w:rsid w:val="00D70F0A"/>
    <w:rsid w:val="00D71248"/>
    <w:rsid w:val="00D74E89"/>
    <w:rsid w:val="00D75138"/>
    <w:rsid w:val="00D7680A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4C74"/>
    <w:rsid w:val="00DB754E"/>
    <w:rsid w:val="00DC2435"/>
    <w:rsid w:val="00DD3F40"/>
    <w:rsid w:val="00DD4683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2668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34F6"/>
    <w:rsid w:val="00EB1CD0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6500"/>
    <w:rsid w:val="00F47834"/>
    <w:rsid w:val="00F564C9"/>
    <w:rsid w:val="00F61DE4"/>
    <w:rsid w:val="00F7041D"/>
    <w:rsid w:val="00F821A8"/>
    <w:rsid w:val="00F875DB"/>
    <w:rsid w:val="00F96EF5"/>
    <w:rsid w:val="00F97962"/>
    <w:rsid w:val="00FA3341"/>
    <w:rsid w:val="00FA62A8"/>
    <w:rsid w:val="00FC02F5"/>
    <w:rsid w:val="00FC469D"/>
    <w:rsid w:val="00FC765C"/>
    <w:rsid w:val="00FD3794"/>
    <w:rsid w:val="00FD39D9"/>
    <w:rsid w:val="00FD6642"/>
    <w:rsid w:val="00FE061B"/>
    <w:rsid w:val="00FE1433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BF5EF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semiHidden/>
    <w:rsid w:val="00BF5E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460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iso.org/iso/home/standards/certification.ht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60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22</cp:revision>
  <cp:lastPrinted>2009-06-29T14:18:00Z</cp:lastPrinted>
  <dcterms:created xsi:type="dcterms:W3CDTF">2020-10-02T10:21:00Z</dcterms:created>
  <dcterms:modified xsi:type="dcterms:W3CDTF">2025-03-26T10:44:00Z</dcterms:modified>
</cp:coreProperties>
</file>